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AC27A2" w14:textId="77777777" w:rsidR="000239B7" w:rsidRPr="006A301A" w:rsidRDefault="000239B7" w:rsidP="000239B7">
      <w:pPr>
        <w:pStyle w:val="Title"/>
        <w:jc w:val="center"/>
        <w:rPr>
          <w:b/>
          <w:bCs/>
          <w:color w:val="000000" w:themeColor="text1"/>
        </w:rPr>
      </w:pPr>
      <w:r w:rsidRPr="006A301A">
        <w:rPr>
          <w:b/>
          <w:bCs/>
          <w:color w:val="000000" w:themeColor="text1"/>
        </w:rPr>
        <w:t>BÁO CÁO THỰC HÀNH</w:t>
      </w:r>
    </w:p>
    <w:p w14:paraId="425DF862" w14:textId="451F4B85" w:rsidR="00846BA1" w:rsidRPr="006A301A" w:rsidRDefault="00846BA1">
      <w:pPr>
        <w:rPr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3759"/>
        <w:gridCol w:w="3256"/>
      </w:tblGrid>
      <w:tr w:rsidR="006A301A" w:rsidRPr="006A301A" w14:paraId="425D1EA8" w14:textId="13ED09FB" w:rsidTr="00271C55">
        <w:tc>
          <w:tcPr>
            <w:tcW w:w="2335" w:type="dxa"/>
          </w:tcPr>
          <w:p w14:paraId="20405EDD" w14:textId="7BE3B221" w:rsidR="00271C55" w:rsidRPr="006A301A" w:rsidRDefault="00271C55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Họ tên</w:t>
            </w:r>
          </w:p>
        </w:tc>
        <w:tc>
          <w:tcPr>
            <w:tcW w:w="3759" w:type="dxa"/>
          </w:tcPr>
          <w:p w14:paraId="6083FBBB" w14:textId="75C2A588" w:rsidR="00271C55" w:rsidRPr="006A301A" w:rsidRDefault="00A1117E">
            <w:pPr>
              <w:rPr>
                <w:color w:val="000000" w:themeColor="text1"/>
                <w:sz w:val="32"/>
                <w:szCs w:val="32"/>
              </w:rPr>
            </w:pPr>
            <w:r>
              <w:rPr>
                <w:color w:val="000000" w:themeColor="text1"/>
                <w:sz w:val="32"/>
                <w:szCs w:val="32"/>
              </w:rPr>
              <w:t>Chu Quang Cường</w:t>
            </w:r>
          </w:p>
        </w:tc>
        <w:tc>
          <w:tcPr>
            <w:tcW w:w="3256" w:type="dxa"/>
          </w:tcPr>
          <w:p w14:paraId="07A498E3" w14:textId="57957E51" w:rsidR="00271C55" w:rsidRPr="006A301A" w:rsidRDefault="00271C55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Lớp:</w:t>
            </w:r>
            <w:r w:rsidR="00A1117E">
              <w:rPr>
                <w:color w:val="000000" w:themeColor="text1"/>
                <w:sz w:val="32"/>
                <w:szCs w:val="32"/>
              </w:rPr>
              <w:t xml:space="preserve"> PH002.P15.2</w:t>
            </w:r>
          </w:p>
        </w:tc>
      </w:tr>
      <w:tr w:rsidR="006A301A" w:rsidRPr="006A301A" w14:paraId="7AA40B14" w14:textId="3DC83C64" w:rsidTr="00271C55">
        <w:tc>
          <w:tcPr>
            <w:tcW w:w="2335" w:type="dxa"/>
          </w:tcPr>
          <w:p w14:paraId="12DC489C" w14:textId="5D8DAD36" w:rsidR="00271C55" w:rsidRPr="006A301A" w:rsidRDefault="00271C55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MSSV</w:t>
            </w:r>
          </w:p>
        </w:tc>
        <w:tc>
          <w:tcPr>
            <w:tcW w:w="3759" w:type="dxa"/>
          </w:tcPr>
          <w:p w14:paraId="27DA3EB2" w14:textId="48A6589E" w:rsidR="00271C55" w:rsidRPr="006A301A" w:rsidRDefault="00A1117E">
            <w:pPr>
              <w:rPr>
                <w:color w:val="000000" w:themeColor="text1"/>
                <w:sz w:val="32"/>
                <w:szCs w:val="32"/>
              </w:rPr>
            </w:pPr>
            <w:r>
              <w:rPr>
                <w:color w:val="000000" w:themeColor="text1"/>
                <w:sz w:val="32"/>
                <w:szCs w:val="32"/>
              </w:rPr>
              <w:t>24520236</w:t>
            </w:r>
          </w:p>
        </w:tc>
        <w:tc>
          <w:tcPr>
            <w:tcW w:w="3256" w:type="dxa"/>
          </w:tcPr>
          <w:p w14:paraId="45C1A6F6" w14:textId="09E1C46E" w:rsidR="00271C55" w:rsidRPr="006A301A" w:rsidRDefault="00271C55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 xml:space="preserve">STT: </w:t>
            </w:r>
            <w:r w:rsidR="00A1117E">
              <w:rPr>
                <w:color w:val="000000" w:themeColor="text1"/>
                <w:sz w:val="32"/>
                <w:szCs w:val="32"/>
              </w:rPr>
              <w:t>09</w:t>
            </w:r>
          </w:p>
        </w:tc>
      </w:tr>
      <w:tr w:rsidR="000239B7" w:rsidRPr="006A301A" w14:paraId="663F3A4A" w14:textId="77777777" w:rsidTr="000239B7">
        <w:tc>
          <w:tcPr>
            <w:tcW w:w="2335" w:type="dxa"/>
          </w:tcPr>
          <w:p w14:paraId="1270A604" w14:textId="51DAE9FA" w:rsidR="000239B7" w:rsidRPr="006A301A" w:rsidRDefault="000239B7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Bài Thực Hành</w:t>
            </w:r>
          </w:p>
        </w:tc>
        <w:tc>
          <w:tcPr>
            <w:tcW w:w="7015" w:type="dxa"/>
            <w:gridSpan w:val="2"/>
          </w:tcPr>
          <w:p w14:paraId="069D93E4" w14:textId="4AB69718" w:rsidR="000239B7" w:rsidRPr="006A301A" w:rsidRDefault="00A1117E">
            <w:pPr>
              <w:rPr>
                <w:color w:val="000000" w:themeColor="text1"/>
                <w:sz w:val="32"/>
                <w:szCs w:val="32"/>
              </w:rPr>
            </w:pPr>
            <w:r>
              <w:rPr>
                <w:color w:val="000000" w:themeColor="text1"/>
                <w:sz w:val="32"/>
                <w:szCs w:val="32"/>
              </w:rPr>
              <w:t>Báo cáo LAB</w:t>
            </w:r>
            <w:r w:rsidR="009E14FC">
              <w:rPr>
                <w:color w:val="000000" w:themeColor="text1"/>
                <w:sz w:val="32"/>
                <w:szCs w:val="32"/>
              </w:rPr>
              <w:t>3</w:t>
            </w:r>
            <w:r>
              <w:rPr>
                <w:color w:val="000000" w:themeColor="text1"/>
                <w:sz w:val="32"/>
                <w:szCs w:val="32"/>
              </w:rPr>
              <w:t xml:space="preserve"> – Bài tập trên lớp</w:t>
            </w:r>
          </w:p>
        </w:tc>
      </w:tr>
      <w:tr w:rsidR="006A301A" w:rsidRPr="006A301A" w14:paraId="342035E9" w14:textId="77777777" w:rsidTr="000239B7">
        <w:tc>
          <w:tcPr>
            <w:tcW w:w="2335" w:type="dxa"/>
          </w:tcPr>
          <w:p w14:paraId="4047A7F0" w14:textId="6536F3CB" w:rsidR="000239B7" w:rsidRPr="006A301A" w:rsidRDefault="000239B7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CBHD</w:t>
            </w:r>
          </w:p>
        </w:tc>
        <w:tc>
          <w:tcPr>
            <w:tcW w:w="7015" w:type="dxa"/>
            <w:gridSpan w:val="2"/>
          </w:tcPr>
          <w:p w14:paraId="180287CB" w14:textId="0AF9C3AB" w:rsidR="000239B7" w:rsidRPr="006A301A" w:rsidRDefault="000239B7">
            <w:pPr>
              <w:rPr>
                <w:b/>
                <w:bCs/>
                <w:color w:val="000000" w:themeColor="text1"/>
                <w:sz w:val="32"/>
                <w:szCs w:val="32"/>
              </w:rPr>
            </w:pPr>
            <w:r w:rsidRPr="006A301A">
              <w:rPr>
                <w:b/>
                <w:bCs/>
                <w:color w:val="000000" w:themeColor="text1"/>
                <w:sz w:val="32"/>
                <w:szCs w:val="32"/>
              </w:rPr>
              <w:t>Trương Văn Cương</w:t>
            </w:r>
          </w:p>
        </w:tc>
      </w:tr>
    </w:tbl>
    <w:p w14:paraId="5CA1074E" w14:textId="0911DA95" w:rsidR="000239B7" w:rsidRPr="006A301A" w:rsidRDefault="006A301A">
      <w:pPr>
        <w:rPr>
          <w:color w:val="000000" w:themeColor="text1"/>
        </w:rPr>
      </w:pPr>
      <w:r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CFB4838" wp14:editId="1DF88B2B">
                <wp:simplePos x="0" y="0"/>
                <wp:positionH relativeFrom="column">
                  <wp:posOffset>8625</wp:posOffset>
                </wp:positionH>
                <wp:positionV relativeFrom="paragraph">
                  <wp:posOffset>242211</wp:posOffset>
                </wp:positionV>
                <wp:extent cx="5917721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1772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789772F" id="Straight Connector 15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pt,19.05pt" to="466.65pt,1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" strokecolor="#4472c4 [3204]" strokeweight=".5pt">
                <v:stroke joinstyle="miter"/>
              </v:line>
            </w:pict>
          </mc:Fallback>
        </mc:AlternateContent>
      </w:r>
    </w:p>
    <w:p w14:paraId="40DDF4BB" w14:textId="220C18EA" w:rsidR="00A1117E" w:rsidRPr="009E14FC" w:rsidRDefault="009E14FC" w:rsidP="00A1117E">
      <w:pPr>
        <w:rPr>
          <w:sz w:val="32"/>
          <w:szCs w:val="32"/>
        </w:rPr>
      </w:pPr>
      <w:r w:rsidRPr="009E14FC">
        <w:rPr>
          <w:sz w:val="32"/>
          <w:szCs w:val="32"/>
        </w:rPr>
        <w:t>Đề bài:</w:t>
      </w:r>
    </w:p>
    <w:p w14:paraId="27912723" w14:textId="0FAB7D66" w:rsidR="009E14FC" w:rsidRPr="009E14FC" w:rsidRDefault="009E14FC" w:rsidP="009E14FC">
      <w:pPr>
        <w:pStyle w:val="ListParagraph"/>
        <w:numPr>
          <w:ilvl w:val="0"/>
          <w:numId w:val="12"/>
        </w:numPr>
        <w:rPr>
          <w:sz w:val="32"/>
          <w:szCs w:val="32"/>
        </w:rPr>
      </w:pPr>
      <w:r w:rsidRPr="009E14FC">
        <w:rPr>
          <w:sz w:val="32"/>
          <w:szCs w:val="32"/>
        </w:rPr>
        <w:t>Tạo mạch FA.</w:t>
      </w:r>
    </w:p>
    <w:p w14:paraId="476866AA" w14:textId="4307CB80" w:rsidR="009E14FC" w:rsidRPr="009E14FC" w:rsidRDefault="001663AE" w:rsidP="009E14FC">
      <w:pPr>
        <w:pStyle w:val="ListParagraph"/>
        <w:numPr>
          <w:ilvl w:val="0"/>
          <w:numId w:val="12"/>
        </w:numPr>
        <w:rPr>
          <w:sz w:val="32"/>
          <w:szCs w:val="32"/>
        </w:rPr>
      </w:pPr>
      <w:r>
        <w:rPr>
          <w:sz w:val="32"/>
          <w:szCs w:val="32"/>
        </w:rPr>
        <w:t>Mạch cộng</w:t>
      </w:r>
      <w:r w:rsidR="009E14FC" w:rsidRPr="009E14FC">
        <w:rPr>
          <w:sz w:val="32"/>
          <w:szCs w:val="32"/>
        </w:rPr>
        <w:t xml:space="preserve"> 4 bit </w:t>
      </w:r>
      <w:r>
        <w:rPr>
          <w:sz w:val="32"/>
          <w:szCs w:val="32"/>
        </w:rPr>
        <w:t>dùng</w:t>
      </w:r>
      <w:r w:rsidR="009E14FC" w:rsidRPr="009E14FC">
        <w:rPr>
          <w:sz w:val="32"/>
          <w:szCs w:val="32"/>
        </w:rPr>
        <w:t xml:space="preserve"> FA.</w:t>
      </w:r>
    </w:p>
    <w:p w14:paraId="3446E175" w14:textId="731445F0" w:rsidR="004A0573" w:rsidRDefault="004A0573">
      <w:r>
        <w:br w:type="page"/>
      </w:r>
    </w:p>
    <w:p w14:paraId="32170AAB" w14:textId="7B5CE8B5" w:rsidR="004A0573" w:rsidRPr="004A0573" w:rsidRDefault="004A0573" w:rsidP="004A057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>Bài làm:</w:t>
      </w:r>
    </w:p>
    <w:p w14:paraId="0AE98CA6" w14:textId="4BB417CE" w:rsidR="00946726" w:rsidRDefault="006D08E4" w:rsidP="009E14FC">
      <w:pPr>
        <w:ind w:left="360" w:firstLine="360"/>
        <w:rPr>
          <w:b/>
          <w:bCs/>
        </w:rPr>
      </w:pPr>
      <w:r>
        <w:rPr>
          <w:b/>
          <w:bCs/>
        </w:rPr>
        <w:t>2.1:</w:t>
      </w:r>
      <w:r w:rsidR="000245A7">
        <w:rPr>
          <w:b/>
          <w:bCs/>
        </w:rPr>
        <w:t xml:space="preserve"> </w:t>
      </w:r>
      <w:r w:rsidR="009E14FC">
        <w:rPr>
          <w:b/>
          <w:bCs/>
        </w:rPr>
        <w:t>Tạo mạch FA</w:t>
      </w:r>
    </w:p>
    <w:p w14:paraId="3A9A1907" w14:textId="497BA43D" w:rsidR="008F3903" w:rsidRPr="008F3903" w:rsidRDefault="008F3903" w:rsidP="009E14FC">
      <w:pPr>
        <w:ind w:left="360" w:firstLine="360"/>
      </w:pPr>
      <w:r>
        <w:rPr>
          <w:b/>
          <w:bCs/>
        </w:rPr>
        <w:t xml:space="preserve">- </w:t>
      </w:r>
      <w:r>
        <w:t>Bảng chân trị:</w:t>
      </w:r>
    </w:p>
    <w:tbl>
      <w:tblPr>
        <w:tblW w:w="4808" w:type="dxa"/>
        <w:jc w:val="center"/>
        <w:tblLook w:val="04A0" w:firstRow="1" w:lastRow="0" w:firstColumn="1" w:lastColumn="0" w:noHBand="0" w:noVBand="1"/>
      </w:tblPr>
      <w:tblGrid>
        <w:gridCol w:w="846"/>
        <w:gridCol w:w="850"/>
        <w:gridCol w:w="1184"/>
        <w:gridCol w:w="801"/>
        <w:gridCol w:w="1127"/>
      </w:tblGrid>
      <w:tr w:rsidR="008F3903" w:rsidRPr="008F3903" w14:paraId="3E5DFDCA" w14:textId="77777777" w:rsidTr="008F3903">
        <w:trPr>
          <w:trHeight w:val="300"/>
          <w:jc w:val="center"/>
        </w:trPr>
        <w:tc>
          <w:tcPr>
            <w:tcW w:w="28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B5220A" w14:textId="77777777" w:rsidR="008F3903" w:rsidRPr="008F3903" w:rsidRDefault="008F3903" w:rsidP="008F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F3903">
              <w:rPr>
                <w:rFonts w:ascii="Calibri" w:eastAsia="Times New Roman" w:hAnsi="Calibri" w:cs="Calibri"/>
                <w:color w:val="000000"/>
                <w:sz w:val="22"/>
              </w:rPr>
              <w:t>Input</w:t>
            </w:r>
          </w:p>
        </w:tc>
        <w:tc>
          <w:tcPr>
            <w:tcW w:w="192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E7C42F" w14:textId="77777777" w:rsidR="008F3903" w:rsidRPr="008F3903" w:rsidRDefault="008F3903" w:rsidP="008F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F3903">
              <w:rPr>
                <w:rFonts w:ascii="Calibri" w:eastAsia="Times New Roman" w:hAnsi="Calibri" w:cs="Calibri"/>
                <w:color w:val="000000"/>
                <w:sz w:val="22"/>
              </w:rPr>
              <w:t>Output</w:t>
            </w:r>
          </w:p>
        </w:tc>
      </w:tr>
      <w:tr w:rsidR="008F3903" w:rsidRPr="008F3903" w14:paraId="7208B2F6" w14:textId="77777777" w:rsidTr="008F3903">
        <w:trPr>
          <w:trHeight w:val="300"/>
          <w:jc w:val="center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DE097F" w14:textId="77777777" w:rsidR="008F3903" w:rsidRPr="008F3903" w:rsidRDefault="008F3903" w:rsidP="008F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F3903">
              <w:rPr>
                <w:rFonts w:ascii="Calibri" w:eastAsia="Times New Roman" w:hAnsi="Calibri" w:cs="Calibri"/>
                <w:color w:val="000000"/>
                <w:sz w:val="22"/>
              </w:rPr>
              <w:t>A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1F222D" w14:textId="77777777" w:rsidR="008F3903" w:rsidRPr="008F3903" w:rsidRDefault="008F3903" w:rsidP="008F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F3903">
              <w:rPr>
                <w:rFonts w:ascii="Calibri" w:eastAsia="Times New Roman" w:hAnsi="Calibri" w:cs="Calibri"/>
                <w:color w:val="000000"/>
                <w:sz w:val="22"/>
              </w:rPr>
              <w:t>B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6F1EC4" w14:textId="77777777" w:rsidR="008F3903" w:rsidRPr="008F3903" w:rsidRDefault="008F3903" w:rsidP="008F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F3903">
              <w:rPr>
                <w:rFonts w:ascii="Calibri" w:eastAsia="Times New Roman" w:hAnsi="Calibri" w:cs="Calibri"/>
                <w:color w:val="000000"/>
                <w:sz w:val="22"/>
              </w:rPr>
              <w:t>C - IN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FC4050" w14:textId="77777777" w:rsidR="008F3903" w:rsidRPr="008F3903" w:rsidRDefault="008F3903" w:rsidP="008F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F3903">
              <w:rPr>
                <w:rFonts w:ascii="Calibri" w:eastAsia="Times New Roman" w:hAnsi="Calibri" w:cs="Calibri"/>
                <w:color w:val="000000"/>
                <w:sz w:val="22"/>
              </w:rPr>
              <w:t>S</w:t>
            </w:r>
          </w:p>
        </w:tc>
        <w:tc>
          <w:tcPr>
            <w:tcW w:w="1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3C0140" w14:textId="77777777" w:rsidR="008F3903" w:rsidRPr="008F3903" w:rsidRDefault="008F3903" w:rsidP="008F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F3903">
              <w:rPr>
                <w:rFonts w:ascii="Calibri" w:eastAsia="Times New Roman" w:hAnsi="Calibri" w:cs="Calibri"/>
                <w:color w:val="000000"/>
                <w:sz w:val="22"/>
              </w:rPr>
              <w:t>C - OUT</w:t>
            </w:r>
          </w:p>
        </w:tc>
      </w:tr>
      <w:tr w:rsidR="008F3903" w:rsidRPr="008F3903" w14:paraId="50BD2094" w14:textId="77777777" w:rsidTr="008F3903">
        <w:trPr>
          <w:trHeight w:val="300"/>
          <w:jc w:val="center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C688D8" w14:textId="77777777" w:rsidR="008F3903" w:rsidRPr="008F3903" w:rsidRDefault="008F3903" w:rsidP="008F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F3903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7C9B84" w14:textId="77777777" w:rsidR="008F3903" w:rsidRPr="008F3903" w:rsidRDefault="008F3903" w:rsidP="008F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F3903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66D0A6" w14:textId="77777777" w:rsidR="008F3903" w:rsidRPr="008F3903" w:rsidRDefault="008F3903" w:rsidP="008F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F3903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F44E6" w14:textId="77777777" w:rsidR="008F3903" w:rsidRPr="008F3903" w:rsidRDefault="008F3903" w:rsidP="008F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F3903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1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E3082A" w14:textId="77777777" w:rsidR="008F3903" w:rsidRPr="008F3903" w:rsidRDefault="008F3903" w:rsidP="008F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F3903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</w:tr>
      <w:tr w:rsidR="008F3903" w:rsidRPr="008F3903" w14:paraId="6AD5072F" w14:textId="77777777" w:rsidTr="008F3903">
        <w:trPr>
          <w:trHeight w:val="300"/>
          <w:jc w:val="center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97A835" w14:textId="77777777" w:rsidR="008F3903" w:rsidRPr="008F3903" w:rsidRDefault="008F3903" w:rsidP="008F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F3903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1CB5F3" w14:textId="77777777" w:rsidR="008F3903" w:rsidRPr="008F3903" w:rsidRDefault="008F3903" w:rsidP="008F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F3903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7CE3B3" w14:textId="77777777" w:rsidR="008F3903" w:rsidRPr="008F3903" w:rsidRDefault="008F3903" w:rsidP="008F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F3903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383240" w14:textId="77777777" w:rsidR="008F3903" w:rsidRPr="008F3903" w:rsidRDefault="008F3903" w:rsidP="008F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F3903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1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ECB47D" w14:textId="77777777" w:rsidR="008F3903" w:rsidRPr="008F3903" w:rsidRDefault="008F3903" w:rsidP="008F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F3903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</w:tr>
      <w:tr w:rsidR="008F3903" w:rsidRPr="008F3903" w14:paraId="1076FC3A" w14:textId="77777777" w:rsidTr="008F3903">
        <w:trPr>
          <w:trHeight w:val="300"/>
          <w:jc w:val="center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8185DF" w14:textId="77777777" w:rsidR="008F3903" w:rsidRPr="008F3903" w:rsidRDefault="008F3903" w:rsidP="008F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F3903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F96FC9" w14:textId="77777777" w:rsidR="008F3903" w:rsidRPr="008F3903" w:rsidRDefault="008F3903" w:rsidP="008F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F3903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425F91" w14:textId="77777777" w:rsidR="008F3903" w:rsidRPr="008F3903" w:rsidRDefault="008F3903" w:rsidP="008F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F3903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590695" w14:textId="77777777" w:rsidR="008F3903" w:rsidRPr="008F3903" w:rsidRDefault="008F3903" w:rsidP="008F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F3903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1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5E51DA" w14:textId="77777777" w:rsidR="008F3903" w:rsidRPr="008F3903" w:rsidRDefault="008F3903" w:rsidP="008F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F3903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</w:tr>
      <w:tr w:rsidR="008F3903" w:rsidRPr="008F3903" w14:paraId="7077BCED" w14:textId="77777777" w:rsidTr="008F3903">
        <w:trPr>
          <w:trHeight w:val="300"/>
          <w:jc w:val="center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B7036E" w14:textId="77777777" w:rsidR="008F3903" w:rsidRPr="008F3903" w:rsidRDefault="008F3903" w:rsidP="008F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F3903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0B5BF0" w14:textId="77777777" w:rsidR="008F3903" w:rsidRPr="008F3903" w:rsidRDefault="008F3903" w:rsidP="008F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F3903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D3033F" w14:textId="77777777" w:rsidR="008F3903" w:rsidRPr="008F3903" w:rsidRDefault="008F3903" w:rsidP="008F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F3903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304182" w14:textId="77777777" w:rsidR="008F3903" w:rsidRPr="008F3903" w:rsidRDefault="008F3903" w:rsidP="008F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F3903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1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4DE5DA" w14:textId="77777777" w:rsidR="008F3903" w:rsidRPr="008F3903" w:rsidRDefault="008F3903" w:rsidP="008F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F3903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8F3903" w:rsidRPr="008F3903" w14:paraId="72CEDC12" w14:textId="77777777" w:rsidTr="008F3903">
        <w:trPr>
          <w:trHeight w:val="300"/>
          <w:jc w:val="center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97BD0B" w14:textId="77777777" w:rsidR="008F3903" w:rsidRPr="008F3903" w:rsidRDefault="008F3903" w:rsidP="008F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F3903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3C2D08" w14:textId="77777777" w:rsidR="008F3903" w:rsidRPr="008F3903" w:rsidRDefault="008F3903" w:rsidP="008F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F3903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98642C" w14:textId="77777777" w:rsidR="008F3903" w:rsidRPr="008F3903" w:rsidRDefault="008F3903" w:rsidP="008F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F3903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47C4C5" w14:textId="77777777" w:rsidR="008F3903" w:rsidRPr="008F3903" w:rsidRDefault="008F3903" w:rsidP="008F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F3903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1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54C322" w14:textId="77777777" w:rsidR="008F3903" w:rsidRPr="008F3903" w:rsidRDefault="008F3903" w:rsidP="008F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F3903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</w:tr>
      <w:tr w:rsidR="008F3903" w:rsidRPr="008F3903" w14:paraId="6F689F19" w14:textId="77777777" w:rsidTr="008F3903">
        <w:trPr>
          <w:trHeight w:val="300"/>
          <w:jc w:val="center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DD8DF6" w14:textId="77777777" w:rsidR="008F3903" w:rsidRPr="008F3903" w:rsidRDefault="008F3903" w:rsidP="008F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F3903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9BCDBD" w14:textId="77777777" w:rsidR="008F3903" w:rsidRPr="008F3903" w:rsidRDefault="008F3903" w:rsidP="008F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F3903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30AE6A" w14:textId="77777777" w:rsidR="008F3903" w:rsidRPr="008F3903" w:rsidRDefault="008F3903" w:rsidP="008F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F3903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A001C8" w14:textId="77777777" w:rsidR="008F3903" w:rsidRPr="008F3903" w:rsidRDefault="008F3903" w:rsidP="008F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F3903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1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713771" w14:textId="77777777" w:rsidR="008F3903" w:rsidRPr="008F3903" w:rsidRDefault="008F3903" w:rsidP="008F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F3903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8F3903" w:rsidRPr="008F3903" w14:paraId="144143DF" w14:textId="77777777" w:rsidTr="008F3903">
        <w:trPr>
          <w:trHeight w:val="300"/>
          <w:jc w:val="center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AC7301" w14:textId="77777777" w:rsidR="008F3903" w:rsidRPr="008F3903" w:rsidRDefault="008F3903" w:rsidP="008F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F3903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C4A230" w14:textId="77777777" w:rsidR="008F3903" w:rsidRPr="008F3903" w:rsidRDefault="008F3903" w:rsidP="008F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F3903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8EE773" w14:textId="77777777" w:rsidR="008F3903" w:rsidRPr="008F3903" w:rsidRDefault="008F3903" w:rsidP="008F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F3903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5202B8" w14:textId="77777777" w:rsidR="008F3903" w:rsidRPr="008F3903" w:rsidRDefault="008F3903" w:rsidP="008F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F3903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1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3EFB74" w14:textId="77777777" w:rsidR="008F3903" w:rsidRPr="008F3903" w:rsidRDefault="008F3903" w:rsidP="008F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F3903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8F3903" w:rsidRPr="008F3903" w14:paraId="6D399A21" w14:textId="77777777" w:rsidTr="008F3903">
        <w:trPr>
          <w:trHeight w:val="300"/>
          <w:jc w:val="center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D5745E" w14:textId="77777777" w:rsidR="008F3903" w:rsidRPr="008F3903" w:rsidRDefault="008F3903" w:rsidP="008F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F3903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DDF005" w14:textId="77777777" w:rsidR="008F3903" w:rsidRPr="008F3903" w:rsidRDefault="008F3903" w:rsidP="008F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F3903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4DE0A9" w14:textId="77777777" w:rsidR="008F3903" w:rsidRPr="008F3903" w:rsidRDefault="008F3903" w:rsidP="008F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F3903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B07C00" w14:textId="77777777" w:rsidR="008F3903" w:rsidRPr="008F3903" w:rsidRDefault="008F3903" w:rsidP="008F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F3903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1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91E636" w14:textId="77777777" w:rsidR="008F3903" w:rsidRPr="008F3903" w:rsidRDefault="008F3903" w:rsidP="008F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F3903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</w:tbl>
    <w:p w14:paraId="03F379F5" w14:textId="75D82356" w:rsidR="009E14FC" w:rsidRDefault="008F3903" w:rsidP="009E14FC">
      <w:pPr>
        <w:ind w:left="360" w:firstLine="360"/>
      </w:pPr>
      <w:r>
        <w:rPr>
          <w:b/>
          <w:bCs/>
        </w:rPr>
        <w:t xml:space="preserve">- </w:t>
      </w:r>
      <w:r>
        <w:t>Sơ đồ mạch logic:</w:t>
      </w:r>
    </w:p>
    <w:p w14:paraId="0103F644" w14:textId="6F15C3BC" w:rsidR="008F3903" w:rsidRDefault="00F56708" w:rsidP="009E14FC">
      <w:pPr>
        <w:ind w:left="360" w:firstLine="360"/>
      </w:pPr>
      <w:r w:rsidRPr="00F56708">
        <w:rPr>
          <w:noProof/>
        </w:rPr>
        <w:drawing>
          <wp:inline distT="0" distB="0" distL="0" distR="0" wp14:anchorId="3102E6F4" wp14:editId="21C84DE4">
            <wp:extent cx="5943600" cy="1445895"/>
            <wp:effectExtent l="0" t="0" r="0" b="1905"/>
            <wp:docPr id="13057498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5749856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45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9F1725" w14:textId="11202B1B" w:rsidR="00A36428" w:rsidRDefault="00A36428" w:rsidP="00A36428">
      <w:pPr>
        <w:ind w:left="1080" w:firstLine="360"/>
      </w:pPr>
      <w:r>
        <w:t>Chú thích:</w:t>
      </w:r>
    </w:p>
    <w:p w14:paraId="328AF393" w14:textId="0A1BCE5E" w:rsidR="00A36428" w:rsidRDefault="00A36428" w:rsidP="00A36428">
      <w:pPr>
        <w:pStyle w:val="ListParagraph"/>
        <w:numPr>
          <w:ilvl w:val="0"/>
          <w:numId w:val="20"/>
        </w:numPr>
      </w:pPr>
      <w:r>
        <w:t xml:space="preserve">Mạch FA có: </w:t>
      </w:r>
      <m:oMath>
        <m:r>
          <w:rPr>
            <w:rFonts w:ascii="Cambria Math" w:hAnsi="Cambria Math"/>
          </w:rPr>
          <m:t xml:space="preserve">S=A </m:t>
        </m:r>
        <m:nary>
          <m:naryPr>
            <m:chr m:val="⨁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r>
              <w:rPr>
                <w:rFonts w:ascii="Cambria Math" w:hAnsi="Cambria Math"/>
              </w:rPr>
              <m:t>B</m:t>
            </m:r>
          </m:e>
        </m:nary>
        <m:nary>
          <m:naryPr>
            <m:chr m:val="⨁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IN</m:t>
                </m:r>
              </m:sub>
            </m:sSub>
          </m:e>
        </m:nary>
      </m:oMath>
      <w:r>
        <w:rPr>
          <w:rFonts w:eastAsiaTheme="minorEastAsia"/>
        </w:rPr>
        <w:t xml:space="preserve"> và </w:t>
      </w:r>
      <m:oMath>
        <m:r>
          <w:rPr>
            <w:rFonts w:ascii="Cambria Math" w:eastAsiaTheme="minorEastAsia" w:hAnsi="Cambria Math"/>
          </w:rPr>
          <m:t>AB+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IN</m:t>
            </m:r>
          </m:sub>
        </m:sSub>
        <m:r>
          <w:rPr>
            <w:rFonts w:ascii="Cambria Math" w:eastAsiaTheme="minorEastAsia" w:hAnsi="Cambria Math"/>
          </w:rPr>
          <m:t>(A</m:t>
        </m:r>
        <m:nary>
          <m:naryPr>
            <m:chr m:val="⨁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r>
              <w:rPr>
                <w:rFonts w:ascii="Cambria Math" w:hAnsi="Cambria Math"/>
              </w:rPr>
              <m:t>B</m:t>
            </m:r>
          </m:e>
        </m:nary>
        <m:r>
          <w:rPr>
            <w:rFonts w:ascii="Cambria Math" w:hAnsi="Cambria Math"/>
          </w:rPr>
          <m:t>)</m:t>
        </m:r>
      </m:oMath>
    </w:p>
    <w:p w14:paraId="4D191B83" w14:textId="63B3C9F1" w:rsidR="00F56708" w:rsidRDefault="00F56708" w:rsidP="009E14FC">
      <w:pPr>
        <w:ind w:left="360" w:firstLine="360"/>
      </w:pPr>
      <w:r>
        <w:t>- Đóng gói:</w:t>
      </w:r>
    </w:p>
    <w:p w14:paraId="3E8CF26D" w14:textId="25EFEDBD" w:rsidR="00F56708" w:rsidRDefault="00672034" w:rsidP="009E14FC">
      <w:pPr>
        <w:ind w:left="360" w:firstLine="360"/>
      </w:pPr>
      <w:r w:rsidRPr="00672034">
        <w:rPr>
          <w:noProof/>
        </w:rPr>
        <w:drawing>
          <wp:inline distT="0" distB="0" distL="0" distR="0" wp14:anchorId="00803BC3" wp14:editId="684D9BF0">
            <wp:extent cx="5943600" cy="1068070"/>
            <wp:effectExtent l="0" t="0" r="0" b="0"/>
            <wp:docPr id="16880765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8076582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68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13485D" w14:textId="46CC49E1" w:rsidR="00672034" w:rsidRDefault="00672034" w:rsidP="009E14FC">
      <w:pPr>
        <w:ind w:left="360" w:firstLine="360"/>
      </w:pPr>
      <w:r>
        <w:t>- Mô phỏng:</w:t>
      </w:r>
    </w:p>
    <w:p w14:paraId="193E9041" w14:textId="2B210FC4" w:rsidR="001663AE" w:rsidRDefault="001663AE" w:rsidP="009E14FC">
      <w:pPr>
        <w:ind w:left="360" w:firstLine="360"/>
      </w:pPr>
      <w:r w:rsidRPr="001663AE">
        <w:rPr>
          <w:noProof/>
        </w:rPr>
        <w:lastRenderedPageBreak/>
        <w:drawing>
          <wp:inline distT="0" distB="0" distL="0" distR="0" wp14:anchorId="2E66A500" wp14:editId="5DAEBDFB">
            <wp:extent cx="5943600" cy="723900"/>
            <wp:effectExtent l="0" t="0" r="0" b="0"/>
            <wp:docPr id="19505074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0507467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2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9D6490" w14:textId="2D8E31CF" w:rsidR="001663AE" w:rsidRPr="003143C0" w:rsidRDefault="001663AE" w:rsidP="001663AE">
      <w:pPr>
        <w:ind w:left="360" w:firstLine="360"/>
      </w:pPr>
      <w:r w:rsidRPr="00634C67">
        <w:rPr>
          <w:b/>
          <w:bCs/>
        </w:rPr>
        <w:t>Nhận xét</w:t>
      </w:r>
      <w:r>
        <w:t xml:space="preserve">: </w:t>
      </w:r>
      <w:r>
        <w:rPr>
          <w:color w:val="000000" w:themeColor="text1"/>
        </w:rPr>
        <w:t>Qua so sánh giữa kết quả mô phỏng và bảng chân trị của mạch số, ta có thể thấy kết quả hoàn toàn đúng với lý thuyết.</w:t>
      </w:r>
      <w:r w:rsidR="00A36428">
        <w:rPr>
          <w:color w:val="000000" w:themeColor="text1"/>
        </w:rPr>
        <w:t xml:space="preserve"> Bởi vì khi ta cộng hai số và thêm biến nhớ thì khi cho vào mạch ta được phép cộng giữa A và B với biến nhớ CIN.</w:t>
      </w:r>
    </w:p>
    <w:p w14:paraId="1FEC770F" w14:textId="20738C28" w:rsidR="001663AE" w:rsidRDefault="001663AE" w:rsidP="00931279">
      <w:pPr>
        <w:ind w:firstLine="360"/>
        <w:rPr>
          <w:b/>
          <w:bCs/>
        </w:rPr>
      </w:pPr>
      <w:r>
        <w:rPr>
          <w:b/>
          <w:bCs/>
        </w:rPr>
        <w:t>2.2: Mạch cộng 4 bit dùng FA</w:t>
      </w:r>
    </w:p>
    <w:p w14:paraId="7183594F" w14:textId="180B8726" w:rsidR="00931279" w:rsidRPr="00931279" w:rsidRDefault="00931279" w:rsidP="00931279">
      <w:pPr>
        <w:ind w:firstLine="360"/>
      </w:pPr>
      <w:r>
        <w:rPr>
          <w:b/>
          <w:bCs/>
        </w:rPr>
        <w:t xml:space="preserve">- </w:t>
      </w:r>
      <w:r>
        <w:t>Bảng chân trị:</w:t>
      </w:r>
    </w:p>
    <w:tbl>
      <w:tblPr>
        <w:tblpPr w:leftFromText="180" w:rightFromText="180" w:vertAnchor="text" w:horzAnchor="margin" w:tblpY="27"/>
        <w:tblW w:w="5000" w:type="pct"/>
        <w:tblLook w:val="04A0" w:firstRow="1" w:lastRow="0" w:firstColumn="1" w:lastColumn="0" w:noHBand="0" w:noVBand="1"/>
      </w:tblPr>
      <w:tblGrid>
        <w:gridCol w:w="622"/>
        <w:gridCol w:w="623"/>
        <w:gridCol w:w="623"/>
        <w:gridCol w:w="623"/>
        <w:gridCol w:w="606"/>
        <w:gridCol w:w="606"/>
        <w:gridCol w:w="606"/>
        <w:gridCol w:w="606"/>
        <w:gridCol w:w="961"/>
        <w:gridCol w:w="795"/>
        <w:gridCol w:w="1191"/>
        <w:gridCol w:w="499"/>
        <w:gridCol w:w="499"/>
        <w:gridCol w:w="490"/>
      </w:tblGrid>
      <w:tr w:rsidR="00804270" w:rsidRPr="00931279" w14:paraId="4C4C0DAE" w14:textId="77777777" w:rsidTr="00804270">
        <w:trPr>
          <w:trHeight w:val="300"/>
        </w:trPr>
        <w:tc>
          <w:tcPr>
            <w:tcW w:w="3142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C24998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Input</w:t>
            </w:r>
          </w:p>
        </w:tc>
        <w:tc>
          <w:tcPr>
            <w:tcW w:w="1858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8E0B16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Output</w:t>
            </w:r>
          </w:p>
        </w:tc>
      </w:tr>
      <w:tr w:rsidR="00804270" w:rsidRPr="00931279" w14:paraId="54433358" w14:textId="77777777" w:rsidTr="00804270">
        <w:trPr>
          <w:trHeight w:val="300"/>
        </w:trPr>
        <w:tc>
          <w:tcPr>
            <w:tcW w:w="3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B59904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A1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BBE8E5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A2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E28D1B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A3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4C1EA7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A4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4097FA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B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132B36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B2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6D84D9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B3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8E1E38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B4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2A3CAF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C-IN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66E675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C-OUT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A3EB07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S1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7C1AD2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S2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1DDBBB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S3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836EEC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S4</w:t>
            </w:r>
          </w:p>
        </w:tc>
      </w:tr>
      <w:tr w:rsidR="00804270" w:rsidRPr="00931279" w14:paraId="775A3B41" w14:textId="77777777" w:rsidTr="00804270">
        <w:trPr>
          <w:trHeight w:val="300"/>
        </w:trPr>
        <w:tc>
          <w:tcPr>
            <w:tcW w:w="3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15881E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13B5E0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351715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C37020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B139E4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06B77E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BA4A8B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CA944F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A85E0F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2D4A9B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93D807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D35577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296A9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DAC8E8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</w:tr>
      <w:tr w:rsidR="00804270" w:rsidRPr="00931279" w14:paraId="47EDDFD7" w14:textId="77777777" w:rsidTr="00804270">
        <w:trPr>
          <w:trHeight w:val="300"/>
        </w:trPr>
        <w:tc>
          <w:tcPr>
            <w:tcW w:w="3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A017AF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B98425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0F44AE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CA7464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E00E79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98123F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00D001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389D63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FAD5CE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E8F69C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49900B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27D9E0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DE4529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10071D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</w:tr>
      <w:tr w:rsidR="00804270" w:rsidRPr="00931279" w14:paraId="4221D01A" w14:textId="77777777" w:rsidTr="00804270">
        <w:trPr>
          <w:trHeight w:val="300"/>
        </w:trPr>
        <w:tc>
          <w:tcPr>
            <w:tcW w:w="3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B12223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7742D4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4B75A3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ECD803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27D736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781094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20CF11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B475B9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151D0B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07D283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23C92D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E9982B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7F74C5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AFB0E2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804270" w:rsidRPr="00931279" w14:paraId="65EE6E12" w14:textId="77777777" w:rsidTr="00804270">
        <w:trPr>
          <w:trHeight w:val="300"/>
        </w:trPr>
        <w:tc>
          <w:tcPr>
            <w:tcW w:w="3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3954FB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7DEB5E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BB21E1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0F9F71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6463E1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58808F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48D547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2ACAC7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B200CB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D5570B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791F08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A84E2D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CBC6C6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957D23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804270" w:rsidRPr="00931279" w14:paraId="05460FE6" w14:textId="77777777" w:rsidTr="00804270">
        <w:trPr>
          <w:trHeight w:val="300"/>
        </w:trPr>
        <w:tc>
          <w:tcPr>
            <w:tcW w:w="3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0197E3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2C8FCB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953EA8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9179B0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F639CA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13E6F4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900020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618B2A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24A54B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E622B0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CD77E7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7DBB13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7E9FCC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C50B0F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</w:tr>
      <w:tr w:rsidR="00804270" w:rsidRPr="00931279" w14:paraId="6D98801D" w14:textId="77777777" w:rsidTr="00804270">
        <w:trPr>
          <w:trHeight w:val="300"/>
        </w:trPr>
        <w:tc>
          <w:tcPr>
            <w:tcW w:w="3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DCAF09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33ED3A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206E69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388FA7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EBEDE2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11C660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F43176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1A3483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5D6BB7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FA3B81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C9662E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61D3E5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0AC24C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CCA9BC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</w:tr>
      <w:tr w:rsidR="00804270" w:rsidRPr="00931279" w14:paraId="57FD3F54" w14:textId="77777777" w:rsidTr="00804270">
        <w:trPr>
          <w:trHeight w:val="300"/>
        </w:trPr>
        <w:tc>
          <w:tcPr>
            <w:tcW w:w="3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77CB2E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BA53E4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3123CD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373E5F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60A69E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E4C8A6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F26C8F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3B854A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752B78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116E4B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C0E299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C1FFFE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868937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4AE9EE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804270" w:rsidRPr="00931279" w14:paraId="7407A271" w14:textId="77777777" w:rsidTr="00804270">
        <w:trPr>
          <w:trHeight w:val="300"/>
        </w:trPr>
        <w:tc>
          <w:tcPr>
            <w:tcW w:w="3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735AA0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686F30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7E4DB8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78580B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693CA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F04E2E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F3EB1E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8FB56B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2F8358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CE86A9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10C402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3C4690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6BC0E0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D344E9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804270" w:rsidRPr="00931279" w14:paraId="44B3FE85" w14:textId="77777777" w:rsidTr="00804270">
        <w:trPr>
          <w:trHeight w:val="300"/>
        </w:trPr>
        <w:tc>
          <w:tcPr>
            <w:tcW w:w="3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EFB65F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3434F2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E03155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D168D0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AED2BA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D6D0E8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193BFB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1EF502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AA2BFC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664FB8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0D1246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82C566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DB95D9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107DB9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</w:tr>
      <w:tr w:rsidR="00804270" w:rsidRPr="00931279" w14:paraId="11F4ED89" w14:textId="77777777" w:rsidTr="00804270">
        <w:trPr>
          <w:trHeight w:val="300"/>
        </w:trPr>
        <w:tc>
          <w:tcPr>
            <w:tcW w:w="3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3805C3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41F4B0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54DE88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E9ABAC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6BBC07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192A83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80D8DB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0C0760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83C218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B9F2DB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A670C3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409AF8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85E36D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72A370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</w:tr>
      <w:tr w:rsidR="00804270" w:rsidRPr="00931279" w14:paraId="2F10EAA9" w14:textId="77777777" w:rsidTr="00804270">
        <w:trPr>
          <w:trHeight w:val="300"/>
        </w:trPr>
        <w:tc>
          <w:tcPr>
            <w:tcW w:w="3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495F2E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D573AE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C39961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DFD66F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324301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415FAB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0008F4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642659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1FF687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417CD9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F6892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3B9DC6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20B4FB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CBEB5B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804270" w:rsidRPr="00931279" w14:paraId="4880F80D" w14:textId="77777777" w:rsidTr="00804270">
        <w:trPr>
          <w:trHeight w:val="300"/>
        </w:trPr>
        <w:tc>
          <w:tcPr>
            <w:tcW w:w="3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071EC0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337EEC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98EF09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171B29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79ED80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994036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4122FE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E86023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BCEDEA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00039F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97CDE5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C28994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24E63B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A13BD3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804270" w:rsidRPr="00931279" w14:paraId="213306C4" w14:textId="77777777" w:rsidTr="00804270">
        <w:trPr>
          <w:trHeight w:val="300"/>
        </w:trPr>
        <w:tc>
          <w:tcPr>
            <w:tcW w:w="3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B8E1DE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BDBEA4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476DE0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4EEB1C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9E8EFA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DFFCB0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EDCD1E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E2E84A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F64A68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91445C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F84953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1CF12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1197D1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FA0231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</w:tr>
      <w:tr w:rsidR="00804270" w:rsidRPr="00931279" w14:paraId="5F483E42" w14:textId="77777777" w:rsidTr="00804270">
        <w:trPr>
          <w:trHeight w:val="300"/>
        </w:trPr>
        <w:tc>
          <w:tcPr>
            <w:tcW w:w="3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97556F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B5610F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595F34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A63751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A4E7B5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59D6F5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98446E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85F81F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8C6DAA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57F9A2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10A4BF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8D3EFB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B5E5F2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4348AE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</w:tr>
      <w:tr w:rsidR="00804270" w:rsidRPr="00931279" w14:paraId="394E8A63" w14:textId="77777777" w:rsidTr="00804270">
        <w:trPr>
          <w:trHeight w:val="300"/>
        </w:trPr>
        <w:tc>
          <w:tcPr>
            <w:tcW w:w="3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895E56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F50CD1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F98643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A0BE77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B7941A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B97E1E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28021E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E5FBBC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F73609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E0CFD6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92130C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F15FB7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F1DDB3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D2FD5D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804270" w:rsidRPr="00931279" w14:paraId="6159A500" w14:textId="77777777" w:rsidTr="00804270">
        <w:trPr>
          <w:trHeight w:val="300"/>
        </w:trPr>
        <w:tc>
          <w:tcPr>
            <w:tcW w:w="3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1FDB40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2AD8AE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7480E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240772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3E8065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D096AE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3171F1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ED177F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AB4106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EA4D83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AC5542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4FA770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D71AB9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291D66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804270" w:rsidRPr="00931279" w14:paraId="78FDB296" w14:textId="77777777" w:rsidTr="00804270">
        <w:trPr>
          <w:trHeight w:val="300"/>
        </w:trPr>
        <w:tc>
          <w:tcPr>
            <w:tcW w:w="3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1BCDC3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B186BD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8AAC6C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0561B5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82389E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C2D367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34CD44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B3820C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90BFC1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192E33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0E2144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1ECCCC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A3968F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D3E4CF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</w:tr>
      <w:tr w:rsidR="00804270" w:rsidRPr="00931279" w14:paraId="741FB5B6" w14:textId="77777777" w:rsidTr="00804270">
        <w:trPr>
          <w:trHeight w:val="300"/>
        </w:trPr>
        <w:tc>
          <w:tcPr>
            <w:tcW w:w="3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B91915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040661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75A994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F773A6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1C7BD3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C7234C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A1E5AF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F56AEC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13E5C8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6301D9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4AB3A8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DAF4FE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F5A09E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1FC044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</w:tr>
      <w:tr w:rsidR="00804270" w:rsidRPr="00931279" w14:paraId="3F752BD0" w14:textId="77777777" w:rsidTr="00804270">
        <w:trPr>
          <w:trHeight w:val="300"/>
        </w:trPr>
        <w:tc>
          <w:tcPr>
            <w:tcW w:w="3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8AEC1F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914C7D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300830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B6FCCB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0CCC0A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FC82BC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303DBD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BD5486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6082DB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88CDDF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4EB456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69164A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8906ED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DB771C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804270" w:rsidRPr="00931279" w14:paraId="164CFE24" w14:textId="77777777" w:rsidTr="00804270">
        <w:trPr>
          <w:trHeight w:val="300"/>
        </w:trPr>
        <w:tc>
          <w:tcPr>
            <w:tcW w:w="3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1E9EB6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BB5EEB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353D0E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741A33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1E07BF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1BEF78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BEBA91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081CB3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41D890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1E0ED6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2C11C3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B266F2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240431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C1A111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804270" w:rsidRPr="00931279" w14:paraId="0EBFF524" w14:textId="77777777" w:rsidTr="00804270">
        <w:trPr>
          <w:trHeight w:val="300"/>
        </w:trPr>
        <w:tc>
          <w:tcPr>
            <w:tcW w:w="3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BE7350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5A7B6E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3E3414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60CCB0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996B95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C0FF54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102F4E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F38B7E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3B378A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CE9003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7785A0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4E305A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A1D5D2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94AD10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</w:tr>
      <w:tr w:rsidR="00804270" w:rsidRPr="00931279" w14:paraId="3F5E220F" w14:textId="77777777" w:rsidTr="00804270">
        <w:trPr>
          <w:trHeight w:val="300"/>
        </w:trPr>
        <w:tc>
          <w:tcPr>
            <w:tcW w:w="3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2C0DA3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1422D2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88AED3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A7BB01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BDF3DA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40A78C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6865EC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1AF430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16AD2E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FE8C15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5101AF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BA5A62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2A4A34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6D763E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</w:tr>
      <w:tr w:rsidR="00804270" w:rsidRPr="00931279" w14:paraId="13FACC4F" w14:textId="77777777" w:rsidTr="00804270">
        <w:trPr>
          <w:trHeight w:val="300"/>
        </w:trPr>
        <w:tc>
          <w:tcPr>
            <w:tcW w:w="3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4D64C1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1F08A5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9B7530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EB84B5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4EFE86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8754A9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C7CC82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FD6D77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5D710E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C7059F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2F6EF0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BFE6A6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0032A4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A38A3A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804270" w:rsidRPr="00931279" w14:paraId="3736036F" w14:textId="77777777" w:rsidTr="00804270">
        <w:trPr>
          <w:trHeight w:val="300"/>
        </w:trPr>
        <w:tc>
          <w:tcPr>
            <w:tcW w:w="3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7CA222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64A501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1AE91C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6DB788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26A683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CEBBB8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044A4C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A33840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B1C5CA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FDCEB7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F037E5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9D17DE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A98B04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4723D3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804270" w:rsidRPr="00931279" w14:paraId="2030E86F" w14:textId="77777777" w:rsidTr="00804270">
        <w:trPr>
          <w:trHeight w:val="300"/>
        </w:trPr>
        <w:tc>
          <w:tcPr>
            <w:tcW w:w="3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2E927E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B6A518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E861D6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FE1998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28C7AB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80B0BA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08C5F6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9F218B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D6ADA9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D0EFE8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906403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597A92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BFDE5A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C1D5B9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</w:tr>
      <w:tr w:rsidR="00804270" w:rsidRPr="00931279" w14:paraId="5D13ACE1" w14:textId="77777777" w:rsidTr="00804270">
        <w:trPr>
          <w:trHeight w:val="300"/>
        </w:trPr>
        <w:tc>
          <w:tcPr>
            <w:tcW w:w="3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51B614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C2E93E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7AD067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99FA4D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4319E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904579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C63350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AB3D63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5EB0B7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AE4DB3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E7912F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B9AB04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E28482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0230B7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</w:tr>
      <w:tr w:rsidR="00804270" w:rsidRPr="00931279" w14:paraId="41F5464E" w14:textId="77777777" w:rsidTr="00804270">
        <w:trPr>
          <w:trHeight w:val="300"/>
        </w:trPr>
        <w:tc>
          <w:tcPr>
            <w:tcW w:w="3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DC09C1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6F1F08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0661A8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DD2526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E708B6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45E2CB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1A53D2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0E8377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D666E4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35F9A4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B6E6FD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C84CA7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318D37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035C35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804270" w:rsidRPr="00931279" w14:paraId="5416DB26" w14:textId="77777777" w:rsidTr="00804270">
        <w:trPr>
          <w:trHeight w:val="300"/>
        </w:trPr>
        <w:tc>
          <w:tcPr>
            <w:tcW w:w="3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96EB22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lastRenderedPageBreak/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C77E86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4DA83B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3BB933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3CA43A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7548F2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7C39C3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C0E37A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E39FE6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7A3FEE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F34D39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E673A7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EF8F61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5C618A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804270" w:rsidRPr="00931279" w14:paraId="221C6FC1" w14:textId="77777777" w:rsidTr="00804270">
        <w:trPr>
          <w:trHeight w:val="300"/>
        </w:trPr>
        <w:tc>
          <w:tcPr>
            <w:tcW w:w="3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E22FDA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527903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F9587C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C45236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9287D5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71C247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371E11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89712E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C7C70E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2C39A8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ACA624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6E9130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C4BDAD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AD4427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</w:tr>
      <w:tr w:rsidR="00804270" w:rsidRPr="00931279" w14:paraId="7DA74E98" w14:textId="77777777" w:rsidTr="00804270">
        <w:trPr>
          <w:trHeight w:val="300"/>
        </w:trPr>
        <w:tc>
          <w:tcPr>
            <w:tcW w:w="3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F7F297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225C87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44806F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FFF08D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BC1CF9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B06ECB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9768FD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A3ACDD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2B9D55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3FBA3F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D8B9D0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5D1982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A86BDE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3EDCBE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804270" w:rsidRPr="00931279" w14:paraId="01BA224E" w14:textId="77777777" w:rsidTr="00804270">
        <w:trPr>
          <w:trHeight w:val="300"/>
        </w:trPr>
        <w:tc>
          <w:tcPr>
            <w:tcW w:w="3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7F1ACD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33EE6F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4EE87F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3A379C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7455F5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125C44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6A6263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4D46F5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A7FA6C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3EDDC6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CEB4EC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FF79DC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F2A245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48177E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804270" w:rsidRPr="00931279" w14:paraId="45BAA288" w14:textId="77777777" w:rsidTr="00804270">
        <w:trPr>
          <w:trHeight w:val="300"/>
        </w:trPr>
        <w:tc>
          <w:tcPr>
            <w:tcW w:w="3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C2C29B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B09DF6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A8B531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3BF5F0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56C98F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7F56D5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32E1BB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0A66D3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1786B7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98010E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6D698D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771C8A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8EBD8F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0B1892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</w:tr>
      <w:tr w:rsidR="00804270" w:rsidRPr="00931279" w14:paraId="3658136E" w14:textId="77777777" w:rsidTr="00804270">
        <w:trPr>
          <w:trHeight w:val="300"/>
        </w:trPr>
        <w:tc>
          <w:tcPr>
            <w:tcW w:w="3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FA213C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…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D9CEDE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…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E1ECD8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…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47FE45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…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F29B2B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…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37B570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…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38440F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…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97BA0A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…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C8B9C9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…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8C2C64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…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8FB925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…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BE787C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…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212828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…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0E4ACA" w14:textId="77777777" w:rsidR="00804270" w:rsidRPr="00931279" w:rsidRDefault="00804270" w:rsidP="008042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…</w:t>
            </w:r>
          </w:p>
        </w:tc>
      </w:tr>
    </w:tbl>
    <w:p w14:paraId="57222329" w14:textId="77777777" w:rsidR="00E61B36" w:rsidRPr="00E61B36" w:rsidRDefault="00E61B36" w:rsidP="00931279"/>
    <w:p w14:paraId="0F2681BE" w14:textId="77777777" w:rsidR="00931279" w:rsidRDefault="00931279" w:rsidP="001663AE">
      <w:pPr>
        <w:ind w:firstLine="720"/>
        <w:rPr>
          <w:b/>
          <w:bCs/>
        </w:rPr>
      </w:pPr>
    </w:p>
    <w:p w14:paraId="738E5728" w14:textId="77777777" w:rsidR="00931279" w:rsidRDefault="00931279">
      <w:pPr>
        <w:rPr>
          <w:b/>
          <w:bCs/>
        </w:rPr>
      </w:pPr>
      <w:r>
        <w:rPr>
          <w:b/>
          <w:bCs/>
        </w:rPr>
        <w:br w:type="page"/>
      </w:r>
    </w:p>
    <w:p w14:paraId="547525B1" w14:textId="7D3EF6C8" w:rsidR="001663AE" w:rsidRDefault="001663AE" w:rsidP="001663AE">
      <w:pPr>
        <w:ind w:firstLine="720"/>
      </w:pPr>
      <w:r>
        <w:rPr>
          <w:b/>
          <w:bCs/>
        </w:rPr>
        <w:lastRenderedPageBreak/>
        <w:t xml:space="preserve">- </w:t>
      </w:r>
      <w:r w:rsidR="00180C00">
        <w:t>Sơ đồ mạch logic:</w:t>
      </w:r>
    </w:p>
    <w:p w14:paraId="10359007" w14:textId="3AD16691" w:rsidR="0058564F" w:rsidRDefault="00180C00" w:rsidP="00180C00">
      <w:pPr>
        <w:ind w:firstLine="720"/>
      </w:pPr>
      <w:r w:rsidRPr="00180C00">
        <w:rPr>
          <w:noProof/>
        </w:rPr>
        <w:drawing>
          <wp:inline distT="0" distB="0" distL="0" distR="0" wp14:anchorId="0376A1D7" wp14:editId="4F66312E">
            <wp:extent cx="5943600" cy="5048885"/>
            <wp:effectExtent l="0" t="0" r="0" b="0"/>
            <wp:docPr id="13326654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2665427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48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6B52FF" w14:textId="76525D75" w:rsidR="00A36428" w:rsidRDefault="00A36428" w:rsidP="00180C00">
      <w:pPr>
        <w:ind w:firstLine="720"/>
      </w:pPr>
      <w:r>
        <w:tab/>
        <w:t>Chú thích:</w:t>
      </w:r>
    </w:p>
    <w:p w14:paraId="118A8F21" w14:textId="66492457" w:rsidR="00A36428" w:rsidRDefault="00A36428" w:rsidP="00A36428">
      <w:pPr>
        <w:pStyle w:val="ListParagraph"/>
        <w:numPr>
          <w:ilvl w:val="0"/>
          <w:numId w:val="20"/>
        </w:numPr>
      </w:pPr>
      <w:r>
        <w:t>Đây là mạch cộng 4 bit nên ta dùng 4 mạch FA cho mỗi bit đã cho.</w:t>
      </w:r>
    </w:p>
    <w:p w14:paraId="7B4BE7A1" w14:textId="01BCFDAE" w:rsidR="00A36428" w:rsidRDefault="00A36428" w:rsidP="00A36428">
      <w:pPr>
        <w:pStyle w:val="ListParagraph"/>
        <w:numPr>
          <w:ilvl w:val="0"/>
          <w:numId w:val="20"/>
        </w:numPr>
      </w:pPr>
      <w:r>
        <w:t>Với biến CIN đầu được thêm vào mạch FA cuối, các đầu CIN còn lại là từ đầu ra COUT tương ứng của mạch FA trước đó.</w:t>
      </w:r>
    </w:p>
    <w:p w14:paraId="5DE87B5C" w14:textId="4BF18C9C" w:rsidR="00180C00" w:rsidRDefault="0058564F" w:rsidP="00F76F35">
      <w:r>
        <w:br w:type="page"/>
      </w:r>
    </w:p>
    <w:p w14:paraId="4099D0D9" w14:textId="3D57778B" w:rsidR="00180C00" w:rsidRDefault="00180C00" w:rsidP="00180C00">
      <w:pPr>
        <w:ind w:firstLine="720"/>
      </w:pPr>
      <w:r>
        <w:lastRenderedPageBreak/>
        <w:t>- Đóng gói:</w:t>
      </w:r>
    </w:p>
    <w:p w14:paraId="79D9EF1F" w14:textId="6FE14AB0" w:rsidR="00180C00" w:rsidRDefault="0058564F" w:rsidP="00180C00">
      <w:pPr>
        <w:ind w:firstLine="720"/>
      </w:pPr>
      <w:r w:rsidRPr="0058564F">
        <w:rPr>
          <w:noProof/>
        </w:rPr>
        <w:drawing>
          <wp:inline distT="0" distB="0" distL="0" distR="0" wp14:anchorId="30FB31BB" wp14:editId="63876F5C">
            <wp:extent cx="5943600" cy="1901825"/>
            <wp:effectExtent l="0" t="0" r="0" b="3175"/>
            <wp:docPr id="1628883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888392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01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53D934" w14:textId="6064B26F" w:rsidR="0058564F" w:rsidRDefault="0058564F" w:rsidP="0058564F">
      <w:r>
        <w:tab/>
        <w:t>- Mô phỏng:</w:t>
      </w:r>
    </w:p>
    <w:p w14:paraId="738A15DB" w14:textId="45052C20" w:rsidR="0058564F" w:rsidRDefault="00E61B36" w:rsidP="00180C00">
      <w:pPr>
        <w:ind w:firstLine="720"/>
      </w:pPr>
      <w:r w:rsidRPr="00E61B36">
        <w:rPr>
          <w:noProof/>
        </w:rPr>
        <w:drawing>
          <wp:inline distT="0" distB="0" distL="0" distR="0" wp14:anchorId="727AA129" wp14:editId="42586907">
            <wp:extent cx="5943600" cy="1764665"/>
            <wp:effectExtent l="0" t="0" r="0" b="6985"/>
            <wp:docPr id="11624726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2472652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64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B870BC" w14:textId="628BD96D" w:rsidR="0058564F" w:rsidRPr="00180C00" w:rsidRDefault="00931279" w:rsidP="00931279">
      <w:pPr>
        <w:ind w:left="360" w:firstLine="360"/>
      </w:pPr>
      <w:r w:rsidRPr="00634C67">
        <w:rPr>
          <w:b/>
          <w:bCs/>
        </w:rPr>
        <w:t>Nhận xét</w:t>
      </w:r>
      <w:r>
        <w:t xml:space="preserve">: </w:t>
      </w:r>
      <w:r>
        <w:rPr>
          <w:color w:val="000000" w:themeColor="text1"/>
        </w:rPr>
        <w:t>Qua so sánh giữa kết quả mô phỏng và bảng chân trị của mạch số, ta có thể thấy kết quả hoàn toàn đúng với lý thuyết.</w:t>
      </w:r>
      <w:r w:rsidR="00A36428">
        <w:rPr>
          <w:color w:val="000000" w:themeColor="text1"/>
        </w:rPr>
        <w:t xml:space="preserve"> Vì số quá lớn nên hình trên chỉ là một phần nhỏ khi cộng 2 số 4 bit bất kỳ lúc ta sử dụng mạch cộng 4 bit có dùng mạch FA.</w:t>
      </w:r>
    </w:p>
    <w:sectPr w:rsidR="0058564F" w:rsidRPr="00180C00"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854AF0" w14:textId="77777777" w:rsidR="00745E94" w:rsidRDefault="00745E94" w:rsidP="00A12C02">
      <w:pPr>
        <w:spacing w:after="0" w:line="240" w:lineRule="auto"/>
      </w:pPr>
      <w:r>
        <w:separator/>
      </w:r>
    </w:p>
  </w:endnote>
  <w:endnote w:type="continuationSeparator" w:id="0">
    <w:p w14:paraId="47A89EC0" w14:textId="77777777" w:rsidR="00745E94" w:rsidRDefault="00745E94" w:rsidP="00A12C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6094401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EDDEF5" w14:textId="444C78DD" w:rsidR="00C2747E" w:rsidRDefault="00C2747E" w:rsidP="00A550C3">
        <w:pPr>
          <w:pStyle w:val="Footer"/>
          <w:jc w:val="both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44C59345" wp14:editId="273B419B">
                  <wp:simplePos x="0" y="0"/>
                  <wp:positionH relativeFrom="column">
                    <wp:posOffset>8626</wp:posOffset>
                  </wp:positionH>
                  <wp:positionV relativeFrom="paragraph">
                    <wp:posOffset>129732</wp:posOffset>
                  </wp:positionV>
                  <wp:extent cx="6331789" cy="0"/>
                  <wp:effectExtent l="0" t="0" r="0" b="0"/>
                  <wp:wrapNone/>
                  <wp:docPr id="16" name="Straight Connector 16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1789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>
              <w:pict>
                <v:line w14:anchorId="734415F9" id="Straight Connector 16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7pt,10.2pt" to="499.25pt,1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</w:p>
      <w:p w14:paraId="046FA278" w14:textId="54F090BF" w:rsidR="00A550C3" w:rsidRDefault="00A550C3" w:rsidP="00A550C3">
        <w:pPr>
          <w:pStyle w:val="Footer"/>
          <w:jc w:val="both"/>
        </w:pPr>
        <w:r>
          <w:t>Khoa Kỹ thuật Máy tính – Trường ĐH CNTT</w:t>
        </w:r>
      </w:p>
      <w:p w14:paraId="5E6EB5A0" w14:textId="0FDDF52D" w:rsidR="00A550C3" w:rsidRDefault="00A550C3" w:rsidP="00A550C3">
        <w:pPr>
          <w:pStyle w:val="Footer"/>
          <w:jc w:val="both"/>
        </w:pPr>
        <w:r>
          <w:t>Báo cáo thực hành môn họ</w:t>
        </w:r>
        <w:r w:rsidR="00725E7D">
          <w:t>c Nhập Môn Mạch Số</w:t>
        </w:r>
        <w:r>
          <w:t xml:space="preserve">                                Trang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DDA1C70" w14:textId="13D49BEE" w:rsidR="00A550C3" w:rsidRPr="00A550C3" w:rsidRDefault="00A550C3" w:rsidP="00A550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DD9A71" w14:textId="77777777" w:rsidR="00745E94" w:rsidRDefault="00745E94" w:rsidP="00A12C02">
      <w:pPr>
        <w:spacing w:after="0" w:line="240" w:lineRule="auto"/>
      </w:pPr>
      <w:r>
        <w:separator/>
      </w:r>
    </w:p>
  </w:footnote>
  <w:footnote w:type="continuationSeparator" w:id="0">
    <w:p w14:paraId="0818DD3F" w14:textId="77777777" w:rsidR="00745E94" w:rsidRDefault="00745E94" w:rsidP="00A12C0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07DA0"/>
    <w:multiLevelType w:val="hybridMultilevel"/>
    <w:tmpl w:val="5322B428"/>
    <w:lvl w:ilvl="0" w:tplc="19065C38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4F6B6C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0D8B3A44"/>
    <w:multiLevelType w:val="hybridMultilevel"/>
    <w:tmpl w:val="36441E58"/>
    <w:lvl w:ilvl="0" w:tplc="C5D61B3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1604B9"/>
    <w:multiLevelType w:val="hybridMultilevel"/>
    <w:tmpl w:val="0B8A04E6"/>
    <w:lvl w:ilvl="0" w:tplc="958CB83A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0E4ECB"/>
    <w:multiLevelType w:val="hybridMultilevel"/>
    <w:tmpl w:val="28D86586"/>
    <w:lvl w:ilvl="0" w:tplc="960A8DF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B67EB0"/>
    <w:multiLevelType w:val="hybridMultilevel"/>
    <w:tmpl w:val="9404E2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EF26A9"/>
    <w:multiLevelType w:val="hybridMultilevel"/>
    <w:tmpl w:val="CC766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05324C"/>
    <w:multiLevelType w:val="hybridMultilevel"/>
    <w:tmpl w:val="93A2297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3C57199D"/>
    <w:multiLevelType w:val="hybridMultilevel"/>
    <w:tmpl w:val="69BAA5BC"/>
    <w:lvl w:ilvl="0" w:tplc="E5A0B3A6">
      <w:start w:val="2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16B59B6"/>
    <w:multiLevelType w:val="hybridMultilevel"/>
    <w:tmpl w:val="6E10EA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3DB6110"/>
    <w:multiLevelType w:val="hybridMultilevel"/>
    <w:tmpl w:val="3A867B1C"/>
    <w:lvl w:ilvl="0" w:tplc="958CB83A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A635D9"/>
    <w:multiLevelType w:val="hybridMultilevel"/>
    <w:tmpl w:val="47D65596"/>
    <w:lvl w:ilvl="0" w:tplc="8A3238B8">
      <w:start w:val="2"/>
      <w:numFmt w:val="bullet"/>
      <w:lvlText w:val="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D525925"/>
    <w:multiLevelType w:val="hybridMultilevel"/>
    <w:tmpl w:val="68365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F415E8"/>
    <w:multiLevelType w:val="hybridMultilevel"/>
    <w:tmpl w:val="30442F52"/>
    <w:lvl w:ilvl="0" w:tplc="53FC792C">
      <w:start w:val="2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9EF508B"/>
    <w:multiLevelType w:val="hybridMultilevel"/>
    <w:tmpl w:val="1FAA18B2"/>
    <w:lvl w:ilvl="0" w:tplc="0B5AC38A">
      <w:start w:val="2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9F34CF5"/>
    <w:multiLevelType w:val="hybridMultilevel"/>
    <w:tmpl w:val="5F965A9A"/>
    <w:lvl w:ilvl="0" w:tplc="5B7C08C8">
      <w:start w:val="2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C35717E"/>
    <w:multiLevelType w:val="hybridMultilevel"/>
    <w:tmpl w:val="871C9CC4"/>
    <w:lvl w:ilvl="0" w:tplc="C5D61B3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DB3E55"/>
    <w:multiLevelType w:val="hybridMultilevel"/>
    <w:tmpl w:val="5A14413C"/>
    <w:lvl w:ilvl="0" w:tplc="4F944F5E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1C1A9E"/>
    <w:multiLevelType w:val="hybridMultilevel"/>
    <w:tmpl w:val="29A27DB6"/>
    <w:lvl w:ilvl="0" w:tplc="D9E25116">
      <w:start w:val="2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B746920"/>
    <w:multiLevelType w:val="hybridMultilevel"/>
    <w:tmpl w:val="1EA8734A"/>
    <w:lvl w:ilvl="0" w:tplc="1F904C0E">
      <w:start w:val="2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88685132">
    <w:abstractNumId w:val="1"/>
  </w:num>
  <w:num w:numId="2" w16cid:durableId="914162921">
    <w:abstractNumId w:val="12"/>
  </w:num>
  <w:num w:numId="3" w16cid:durableId="579481490">
    <w:abstractNumId w:val="6"/>
  </w:num>
  <w:num w:numId="4" w16cid:durableId="1847480110">
    <w:abstractNumId w:val="2"/>
  </w:num>
  <w:num w:numId="5" w16cid:durableId="1053426800">
    <w:abstractNumId w:val="16"/>
  </w:num>
  <w:num w:numId="6" w16cid:durableId="1435058170">
    <w:abstractNumId w:val="4"/>
  </w:num>
  <w:num w:numId="7" w16cid:durableId="315961535">
    <w:abstractNumId w:val="5"/>
  </w:num>
  <w:num w:numId="8" w16cid:durableId="5375337">
    <w:abstractNumId w:val="10"/>
  </w:num>
  <w:num w:numId="9" w16cid:durableId="1202087636">
    <w:abstractNumId w:val="17"/>
  </w:num>
  <w:num w:numId="10" w16cid:durableId="1781756615">
    <w:abstractNumId w:val="0"/>
  </w:num>
  <w:num w:numId="11" w16cid:durableId="1120075832">
    <w:abstractNumId w:val="3"/>
  </w:num>
  <w:num w:numId="12" w16cid:durableId="404029747">
    <w:abstractNumId w:val="9"/>
  </w:num>
  <w:num w:numId="13" w16cid:durableId="532108980">
    <w:abstractNumId w:val="14"/>
  </w:num>
  <w:num w:numId="14" w16cid:durableId="785194152">
    <w:abstractNumId w:val="19"/>
  </w:num>
  <w:num w:numId="15" w16cid:durableId="2130586845">
    <w:abstractNumId w:val="11"/>
  </w:num>
  <w:num w:numId="16" w16cid:durableId="1549418470">
    <w:abstractNumId w:val="13"/>
  </w:num>
  <w:num w:numId="17" w16cid:durableId="1460032643">
    <w:abstractNumId w:val="18"/>
  </w:num>
  <w:num w:numId="18" w16cid:durableId="1270968023">
    <w:abstractNumId w:val="8"/>
  </w:num>
  <w:num w:numId="19" w16cid:durableId="1579050258">
    <w:abstractNumId w:val="15"/>
  </w:num>
  <w:num w:numId="20" w16cid:durableId="2402592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0MzI1Mjc0NzQxMbBQ0lEKTi0uzszPAykwrAUAQocMMywAAAA="/>
  </w:docVars>
  <w:rsids>
    <w:rsidRoot w:val="000239B7"/>
    <w:rsid w:val="0001327E"/>
    <w:rsid w:val="000239B7"/>
    <w:rsid w:val="000245A7"/>
    <w:rsid w:val="00052B92"/>
    <w:rsid w:val="00081D0F"/>
    <w:rsid w:val="00083B8D"/>
    <w:rsid w:val="000D4A51"/>
    <w:rsid w:val="000D5B6C"/>
    <w:rsid w:val="00145469"/>
    <w:rsid w:val="0016231B"/>
    <w:rsid w:val="001663AE"/>
    <w:rsid w:val="00180C00"/>
    <w:rsid w:val="001D15DE"/>
    <w:rsid w:val="00203B18"/>
    <w:rsid w:val="0022721D"/>
    <w:rsid w:val="00271C55"/>
    <w:rsid w:val="00287720"/>
    <w:rsid w:val="002B2A24"/>
    <w:rsid w:val="002C7C37"/>
    <w:rsid w:val="003143C0"/>
    <w:rsid w:val="00316E1E"/>
    <w:rsid w:val="003312D1"/>
    <w:rsid w:val="00364B9C"/>
    <w:rsid w:val="003657AA"/>
    <w:rsid w:val="00376F01"/>
    <w:rsid w:val="003A4B67"/>
    <w:rsid w:val="003B73CB"/>
    <w:rsid w:val="00430B7E"/>
    <w:rsid w:val="00467147"/>
    <w:rsid w:val="004955BE"/>
    <w:rsid w:val="004A0573"/>
    <w:rsid w:val="004C18EC"/>
    <w:rsid w:val="00563D60"/>
    <w:rsid w:val="0058564F"/>
    <w:rsid w:val="00593DE3"/>
    <w:rsid w:val="005C4A53"/>
    <w:rsid w:val="005D2A35"/>
    <w:rsid w:val="00634C67"/>
    <w:rsid w:val="006703F4"/>
    <w:rsid w:val="00672034"/>
    <w:rsid w:val="006A301A"/>
    <w:rsid w:val="006B68CB"/>
    <w:rsid w:val="006D08E4"/>
    <w:rsid w:val="00725E7D"/>
    <w:rsid w:val="00745E94"/>
    <w:rsid w:val="007C0DBE"/>
    <w:rsid w:val="00804270"/>
    <w:rsid w:val="0084566B"/>
    <w:rsid w:val="00846BA1"/>
    <w:rsid w:val="00866666"/>
    <w:rsid w:val="00866B45"/>
    <w:rsid w:val="00867D53"/>
    <w:rsid w:val="008D5EDE"/>
    <w:rsid w:val="008F3903"/>
    <w:rsid w:val="00931279"/>
    <w:rsid w:val="00946726"/>
    <w:rsid w:val="00972E08"/>
    <w:rsid w:val="009D0EF7"/>
    <w:rsid w:val="009D5E69"/>
    <w:rsid w:val="009E14FC"/>
    <w:rsid w:val="00A10255"/>
    <w:rsid w:val="00A1117E"/>
    <w:rsid w:val="00A12C02"/>
    <w:rsid w:val="00A16503"/>
    <w:rsid w:val="00A318A6"/>
    <w:rsid w:val="00A36428"/>
    <w:rsid w:val="00A550C3"/>
    <w:rsid w:val="00A96289"/>
    <w:rsid w:val="00AD4D4D"/>
    <w:rsid w:val="00B51A52"/>
    <w:rsid w:val="00B66EAB"/>
    <w:rsid w:val="00BE2379"/>
    <w:rsid w:val="00BF2F30"/>
    <w:rsid w:val="00C2747E"/>
    <w:rsid w:val="00C42D1B"/>
    <w:rsid w:val="00C44C25"/>
    <w:rsid w:val="00C764CB"/>
    <w:rsid w:val="00C95117"/>
    <w:rsid w:val="00CC4EDC"/>
    <w:rsid w:val="00D2263A"/>
    <w:rsid w:val="00D56D3A"/>
    <w:rsid w:val="00D83360"/>
    <w:rsid w:val="00D853F8"/>
    <w:rsid w:val="00DA2809"/>
    <w:rsid w:val="00DE60C9"/>
    <w:rsid w:val="00DE6493"/>
    <w:rsid w:val="00DF2EB1"/>
    <w:rsid w:val="00DF412C"/>
    <w:rsid w:val="00E1185D"/>
    <w:rsid w:val="00E44772"/>
    <w:rsid w:val="00E61B36"/>
    <w:rsid w:val="00EA27D6"/>
    <w:rsid w:val="00EE12B3"/>
    <w:rsid w:val="00F56708"/>
    <w:rsid w:val="00F76F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90C685"/>
  <w15:chartTrackingRefBased/>
  <w15:docId w15:val="{50EDFCF7-4CC6-4AA1-A3B7-89A8D4C6B1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1279"/>
    <w:rPr>
      <w:rFonts w:ascii="Times New Roman" w:hAnsi="Times New Roman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301A"/>
    <w:pPr>
      <w:keepNext/>
      <w:keepLines/>
      <w:numPr>
        <w:numId w:val="1"/>
      </w:numPr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4EDC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C4EDC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C4EDC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C4EDC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C4EDC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C4EDC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C4EDC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C4EDC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239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0239B7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239B7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A301A"/>
    <w:rPr>
      <w:rFonts w:ascii="Times New Roman" w:eastAsiaTheme="majorEastAsia" w:hAnsi="Times New Roman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C4ED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C4ED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C4EDC"/>
    <w:rPr>
      <w:rFonts w:asciiTheme="majorHAnsi" w:eastAsiaTheme="majorEastAsia" w:hAnsiTheme="majorHAnsi" w:cstheme="majorBidi"/>
      <w:i/>
      <w:iCs/>
      <w:color w:val="2F5496" w:themeColor="accent1" w:themeShade="BF"/>
      <w:sz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C4EDC"/>
    <w:rPr>
      <w:rFonts w:asciiTheme="majorHAnsi" w:eastAsiaTheme="majorEastAsia" w:hAnsiTheme="majorHAnsi" w:cstheme="majorBidi"/>
      <w:color w:val="2F5496" w:themeColor="accent1" w:themeShade="BF"/>
      <w:sz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C4EDC"/>
    <w:rPr>
      <w:rFonts w:asciiTheme="majorHAnsi" w:eastAsiaTheme="majorEastAsia" w:hAnsiTheme="majorHAnsi" w:cstheme="majorBidi"/>
      <w:color w:val="1F3763" w:themeColor="accent1" w:themeShade="7F"/>
      <w:sz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C4EDC"/>
    <w:rPr>
      <w:rFonts w:asciiTheme="majorHAnsi" w:eastAsiaTheme="majorEastAsia" w:hAnsiTheme="majorHAnsi" w:cstheme="majorBidi"/>
      <w:i/>
      <w:iCs/>
      <w:color w:val="1F3763" w:themeColor="accent1" w:themeShade="7F"/>
      <w:sz w:val="2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C4ED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C4ED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5D2A3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14546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4546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4546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12C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2C02"/>
    <w:rPr>
      <w:rFonts w:ascii="Times New Roman" w:hAnsi="Times New Roman"/>
      <w:sz w:val="26"/>
    </w:rPr>
  </w:style>
  <w:style w:type="paragraph" w:styleId="Footer">
    <w:name w:val="footer"/>
    <w:basedOn w:val="Normal"/>
    <w:link w:val="FooterChar"/>
    <w:uiPriority w:val="99"/>
    <w:unhideWhenUsed/>
    <w:rsid w:val="00A12C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2C02"/>
    <w:rPr>
      <w:rFonts w:ascii="Times New Roman" w:hAnsi="Times New Roman"/>
      <w:sz w:val="26"/>
    </w:rPr>
  </w:style>
  <w:style w:type="character" w:styleId="PlaceholderText">
    <w:name w:val="Placeholder Text"/>
    <w:basedOn w:val="DefaultParagraphFont"/>
    <w:uiPriority w:val="99"/>
    <w:semiHidden/>
    <w:rsid w:val="000245A7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005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94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8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A8073880-4B5E-46F7-A398-04C4B31BFC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6</Pages>
  <Words>343</Words>
  <Characters>195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ương Văn Cương</dc:creator>
  <cp:keywords/>
  <dc:description/>
  <cp:lastModifiedBy>Cường Chu</cp:lastModifiedBy>
  <cp:revision>5</cp:revision>
  <dcterms:created xsi:type="dcterms:W3CDTF">2024-11-16T08:36:00Z</dcterms:created>
  <dcterms:modified xsi:type="dcterms:W3CDTF">2025-01-11T09:46:00Z</dcterms:modified>
</cp:coreProperties>
</file>